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6B2C31">
      <w:pPr>
        <w:spacing w:before="100" w:beforeAutospacing="1" w:after="100" w:afterAutospacing="1" w:line="48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6B2C31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5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do Waterfall, Agile, and DevOps approaches differ in their stakeholder management strategies?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What are some common challenges in stakeholder management, and how can project managers effectively address them?</w:t>
      </w:r>
    </w:p>
    <w:p w:rsidR="006B2C31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can effective stakeholder management contribute to project success, and what are some examples of this in practice?</w:t>
      </w:r>
    </w:p>
    <w:p w:rsidR="000B33F8" w:rsidRPr="006B2C31" w:rsidRDefault="000B33F8" w:rsidP="006B2C31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</w:t>
      </w:r>
      <w:bookmarkStart w:id="0" w:name="_GoBack"/>
      <w:bookmarkEnd w:id="0"/>
      <w:r>
        <w:rPr>
          <w:rFonts w:ascii="Candara" w:eastAsia="Times New Roman" w:hAnsi="Candara" w:cs="Times New Roman"/>
          <w:color w:val="000000"/>
          <w:sz w:val="28"/>
          <w:szCs w:val="28"/>
        </w:rPr>
        <w:t>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44B05EA8"/>
    <w:multiLevelType w:val="hybridMultilevel"/>
    <w:tmpl w:val="6102E0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s1oAYSfntC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6B2C31"/>
    <w:rsid w:val="009B6C29"/>
    <w:rsid w:val="00AA37D6"/>
    <w:rsid w:val="00C313CD"/>
    <w:rsid w:val="00F05DB2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5</cp:revision>
  <dcterms:created xsi:type="dcterms:W3CDTF">2022-11-27T05:20:00Z</dcterms:created>
  <dcterms:modified xsi:type="dcterms:W3CDTF">2023-04-27T03:42:00Z</dcterms:modified>
</cp:coreProperties>
</file>